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F2339" w14:textId="77777777" w:rsidR="001646CA" w:rsidRDefault="001646CA" w:rsidP="00A062AF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CF962B5" w14:textId="77777777" w:rsidR="001646CA" w:rsidRDefault="001646CA" w:rsidP="00A062AF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C7A6871" w14:textId="77777777" w:rsidR="001646CA" w:rsidRDefault="001646CA" w:rsidP="00A062AF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5071BD1" w14:textId="6D338336" w:rsidR="001646CA" w:rsidRDefault="001646CA" w:rsidP="00A062AF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C95A1C0" w14:textId="77777777" w:rsidR="00C6534D" w:rsidRDefault="00C6534D" w:rsidP="00A062AF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C6B7D56" w14:textId="1E29AA3C" w:rsidR="001646CA" w:rsidRDefault="001646CA" w:rsidP="00A062AF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FDB9A36" w14:textId="4FD9AFA1" w:rsidR="001646CA" w:rsidRDefault="001646CA" w:rsidP="001646C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OUNT THABORE CENTRAL SCHOOL PEECHANIKKAD</w:t>
      </w:r>
    </w:p>
    <w:p w14:paraId="24C3675C" w14:textId="464B4BCF" w:rsidR="00A062AF" w:rsidRPr="007D7880" w:rsidRDefault="00A062AF" w:rsidP="00A062A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D7880">
        <w:rPr>
          <w:rFonts w:ascii="Times New Roman" w:hAnsi="Times New Roman" w:cs="Times New Roman"/>
          <w:b/>
          <w:sz w:val="24"/>
          <w:szCs w:val="24"/>
        </w:rPr>
        <w:t>Brief of Calendar</w:t>
      </w:r>
      <w:r w:rsidR="00551873">
        <w:rPr>
          <w:rFonts w:ascii="Times New Roman" w:hAnsi="Times New Roman" w:cs="Times New Roman"/>
          <w:b/>
          <w:sz w:val="24"/>
          <w:szCs w:val="24"/>
        </w:rPr>
        <w:t xml:space="preserve"> 202</w:t>
      </w:r>
      <w:r w:rsidR="00473909">
        <w:rPr>
          <w:rFonts w:ascii="Times New Roman" w:hAnsi="Times New Roman" w:cs="Times New Roman"/>
          <w:b/>
          <w:sz w:val="24"/>
          <w:szCs w:val="24"/>
        </w:rPr>
        <w:t>3</w:t>
      </w:r>
      <w:r w:rsidR="007D7880">
        <w:rPr>
          <w:rFonts w:ascii="Times New Roman" w:hAnsi="Times New Roman" w:cs="Times New Roman"/>
          <w:b/>
          <w:sz w:val="24"/>
          <w:szCs w:val="24"/>
        </w:rPr>
        <w:t xml:space="preserve">- </w:t>
      </w:r>
      <w:r w:rsidR="00B00C6C">
        <w:rPr>
          <w:rFonts w:ascii="Times New Roman" w:hAnsi="Times New Roman" w:cs="Times New Roman"/>
          <w:b/>
          <w:sz w:val="24"/>
          <w:szCs w:val="24"/>
        </w:rPr>
        <w:t>20</w:t>
      </w:r>
      <w:r w:rsidR="00551873">
        <w:rPr>
          <w:rFonts w:ascii="Times New Roman" w:hAnsi="Times New Roman" w:cs="Times New Roman"/>
          <w:b/>
          <w:sz w:val="24"/>
          <w:szCs w:val="24"/>
        </w:rPr>
        <w:t>2</w:t>
      </w:r>
      <w:r w:rsidR="00473909">
        <w:rPr>
          <w:rFonts w:ascii="Times New Roman" w:hAnsi="Times New Roman" w:cs="Times New Roman"/>
          <w:b/>
          <w:sz w:val="24"/>
          <w:szCs w:val="24"/>
        </w:rPr>
        <w:t>4</w:t>
      </w:r>
    </w:p>
    <w:tbl>
      <w:tblPr>
        <w:tblStyle w:val="TableGrid"/>
        <w:tblW w:w="0" w:type="auto"/>
        <w:tblInd w:w="1439" w:type="dxa"/>
        <w:tblLook w:val="04A0" w:firstRow="1" w:lastRow="0" w:firstColumn="1" w:lastColumn="0" w:noHBand="0" w:noVBand="1"/>
      </w:tblPr>
      <w:tblGrid>
        <w:gridCol w:w="1219"/>
        <w:gridCol w:w="1440"/>
        <w:gridCol w:w="4680"/>
      </w:tblGrid>
      <w:tr w:rsidR="00A062AF" w14:paraId="55F7B363" w14:textId="77777777" w:rsidTr="003213C5">
        <w:tc>
          <w:tcPr>
            <w:tcW w:w="1219" w:type="dxa"/>
          </w:tcPr>
          <w:p w14:paraId="7760EDF7" w14:textId="77777777" w:rsidR="00A062AF" w:rsidRPr="007D7880" w:rsidRDefault="00A062AF" w:rsidP="00A062A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D7880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1440" w:type="dxa"/>
          </w:tcPr>
          <w:p w14:paraId="5C9609C0" w14:textId="77777777" w:rsidR="00A062AF" w:rsidRPr="007D7880" w:rsidRDefault="00A062AF" w:rsidP="00A062A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D7880">
              <w:rPr>
                <w:rFonts w:ascii="Times New Roman" w:hAnsi="Times New Roman" w:cs="Times New Roman"/>
                <w:b/>
                <w:sz w:val="24"/>
                <w:szCs w:val="24"/>
              </w:rPr>
              <w:t>Day</w:t>
            </w:r>
          </w:p>
        </w:tc>
        <w:tc>
          <w:tcPr>
            <w:tcW w:w="4680" w:type="dxa"/>
          </w:tcPr>
          <w:p w14:paraId="0300EFAF" w14:textId="77777777" w:rsidR="00A062AF" w:rsidRPr="007D7880" w:rsidRDefault="00A062AF" w:rsidP="00A062A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D7880">
              <w:rPr>
                <w:rFonts w:ascii="Times New Roman" w:hAnsi="Times New Roman" w:cs="Times New Roman"/>
                <w:b/>
                <w:sz w:val="24"/>
                <w:szCs w:val="24"/>
              </w:rPr>
              <w:t>Event</w:t>
            </w:r>
          </w:p>
        </w:tc>
      </w:tr>
      <w:tr w:rsidR="00A062AF" w:rsidRPr="007D7880" w14:paraId="1C402389" w14:textId="77777777" w:rsidTr="003213C5">
        <w:tc>
          <w:tcPr>
            <w:tcW w:w="1219" w:type="dxa"/>
          </w:tcPr>
          <w:p w14:paraId="1AA9BA41" w14:textId="2C834412" w:rsidR="00A062AF" w:rsidRPr="007D7880" w:rsidRDefault="00B00C6C" w:rsidP="007343D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  <w:r w:rsidR="007343D4">
              <w:rPr>
                <w:rFonts w:ascii="Times New Roman" w:hAnsi="Times New Roman" w:cs="Times New Roman"/>
              </w:rPr>
              <w:t>1</w:t>
            </w:r>
            <w:r w:rsidR="00A062AF" w:rsidRPr="007D7880">
              <w:rPr>
                <w:rFonts w:ascii="Times New Roman" w:hAnsi="Times New Roman" w:cs="Times New Roman"/>
              </w:rPr>
              <w:t>/06/</w:t>
            </w:r>
            <w:r w:rsidR="007343D4">
              <w:rPr>
                <w:rFonts w:ascii="Times New Roman" w:hAnsi="Times New Roman" w:cs="Times New Roman"/>
              </w:rPr>
              <w:t>202</w:t>
            </w:r>
            <w:r w:rsidR="00473909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440" w:type="dxa"/>
          </w:tcPr>
          <w:p w14:paraId="7C5B1F8F" w14:textId="67C26117" w:rsidR="00A062AF" w:rsidRPr="007D7880" w:rsidRDefault="00C63384" w:rsidP="00A062A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ursday</w:t>
            </w:r>
          </w:p>
        </w:tc>
        <w:tc>
          <w:tcPr>
            <w:tcW w:w="4680" w:type="dxa"/>
          </w:tcPr>
          <w:p w14:paraId="4ED6A9E2" w14:textId="064859F2" w:rsidR="00A062AF" w:rsidRPr="007D7880" w:rsidRDefault="00A062AF" w:rsidP="00A062AF">
            <w:pPr>
              <w:rPr>
                <w:rFonts w:ascii="Times New Roman" w:hAnsi="Times New Roman" w:cs="Times New Roman"/>
              </w:rPr>
            </w:pPr>
            <w:r w:rsidRPr="007D7880">
              <w:rPr>
                <w:rFonts w:ascii="Times New Roman" w:hAnsi="Times New Roman" w:cs="Times New Roman"/>
              </w:rPr>
              <w:t>Reopening</w:t>
            </w:r>
            <w:r w:rsidR="00C63384">
              <w:rPr>
                <w:rFonts w:ascii="Times New Roman" w:hAnsi="Times New Roman" w:cs="Times New Roman"/>
              </w:rPr>
              <w:t xml:space="preserve"> / Election of class leaders</w:t>
            </w:r>
          </w:p>
        </w:tc>
      </w:tr>
      <w:tr w:rsidR="00C63384" w:rsidRPr="007D7880" w14:paraId="21F74C99" w14:textId="77777777" w:rsidTr="003213C5">
        <w:tc>
          <w:tcPr>
            <w:tcW w:w="1219" w:type="dxa"/>
          </w:tcPr>
          <w:p w14:paraId="5CF7C07B" w14:textId="5B4338CF" w:rsidR="00C63384" w:rsidRDefault="00C63384" w:rsidP="007343D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5/06/2023</w:t>
            </w:r>
          </w:p>
        </w:tc>
        <w:tc>
          <w:tcPr>
            <w:tcW w:w="1440" w:type="dxa"/>
          </w:tcPr>
          <w:p w14:paraId="27A01E1B" w14:textId="4FCBB85E" w:rsidR="00C63384" w:rsidRDefault="00C63384" w:rsidP="00A062A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nday</w:t>
            </w:r>
          </w:p>
        </w:tc>
        <w:tc>
          <w:tcPr>
            <w:tcW w:w="4680" w:type="dxa"/>
          </w:tcPr>
          <w:p w14:paraId="44AFA91B" w14:textId="3E19B791" w:rsidR="00C63384" w:rsidRPr="007D7880" w:rsidRDefault="00C63384" w:rsidP="00A062A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vironment Day Celebration</w:t>
            </w:r>
          </w:p>
        </w:tc>
      </w:tr>
      <w:tr w:rsidR="00C63384" w:rsidRPr="007D7880" w14:paraId="02A511C6" w14:textId="77777777" w:rsidTr="003213C5">
        <w:tc>
          <w:tcPr>
            <w:tcW w:w="1219" w:type="dxa"/>
          </w:tcPr>
          <w:p w14:paraId="05B7282D" w14:textId="36F219FB" w:rsidR="00C63384" w:rsidRDefault="00C63384" w:rsidP="007343D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/06/2023</w:t>
            </w:r>
          </w:p>
        </w:tc>
        <w:tc>
          <w:tcPr>
            <w:tcW w:w="1440" w:type="dxa"/>
          </w:tcPr>
          <w:p w14:paraId="5E8D080F" w14:textId="0146E8AD" w:rsidR="00C63384" w:rsidRDefault="00C63384" w:rsidP="00A062A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nday</w:t>
            </w:r>
          </w:p>
        </w:tc>
        <w:tc>
          <w:tcPr>
            <w:tcW w:w="4680" w:type="dxa"/>
          </w:tcPr>
          <w:p w14:paraId="637B0CC0" w14:textId="30C6E6E6" w:rsidR="00C63384" w:rsidRDefault="00C63384" w:rsidP="00A062A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ading Week </w:t>
            </w:r>
          </w:p>
        </w:tc>
      </w:tr>
      <w:tr w:rsidR="00C63384" w:rsidRPr="007D7880" w14:paraId="624A6162" w14:textId="77777777" w:rsidTr="003213C5">
        <w:tc>
          <w:tcPr>
            <w:tcW w:w="1219" w:type="dxa"/>
          </w:tcPr>
          <w:p w14:paraId="1BF3D670" w14:textId="318797A0" w:rsidR="00C63384" w:rsidRDefault="00C63384" w:rsidP="007343D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/06/2023</w:t>
            </w:r>
          </w:p>
        </w:tc>
        <w:tc>
          <w:tcPr>
            <w:tcW w:w="1440" w:type="dxa"/>
          </w:tcPr>
          <w:p w14:paraId="747642B4" w14:textId="04C3D300" w:rsidR="00C63384" w:rsidRDefault="00C63384" w:rsidP="00A062A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dnesday</w:t>
            </w:r>
          </w:p>
        </w:tc>
        <w:tc>
          <w:tcPr>
            <w:tcW w:w="4680" w:type="dxa"/>
          </w:tcPr>
          <w:p w14:paraId="77E9E02F" w14:textId="4D8DA3B1" w:rsidR="00C63384" w:rsidRDefault="00C63384" w:rsidP="00A062A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oga Day</w:t>
            </w:r>
          </w:p>
        </w:tc>
      </w:tr>
      <w:tr w:rsidR="00C63384" w:rsidRPr="007D7880" w14:paraId="723AEEEC" w14:textId="77777777" w:rsidTr="003213C5">
        <w:tc>
          <w:tcPr>
            <w:tcW w:w="1219" w:type="dxa"/>
          </w:tcPr>
          <w:p w14:paraId="63A00FD7" w14:textId="6F90F67C" w:rsidR="00C63384" w:rsidRPr="007D7880" w:rsidRDefault="00C6338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/06/2023</w:t>
            </w:r>
          </w:p>
        </w:tc>
        <w:tc>
          <w:tcPr>
            <w:tcW w:w="1440" w:type="dxa"/>
          </w:tcPr>
          <w:p w14:paraId="0E8C997A" w14:textId="122BA7CC" w:rsidR="00C63384" w:rsidRPr="007D7880" w:rsidRDefault="00C6338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iday</w:t>
            </w:r>
          </w:p>
        </w:tc>
        <w:tc>
          <w:tcPr>
            <w:tcW w:w="4680" w:type="dxa"/>
          </w:tcPr>
          <w:p w14:paraId="42E8A627" w14:textId="08AD3BCD" w:rsidR="00C63384" w:rsidRPr="007D7880" w:rsidRDefault="00C63384" w:rsidP="00C63384">
            <w:pPr>
              <w:rPr>
                <w:rFonts w:ascii="Times New Roman" w:hAnsi="Times New Roman" w:cs="Times New Roman"/>
              </w:rPr>
            </w:pPr>
            <w:r w:rsidRPr="007D7880">
              <w:rPr>
                <w:rFonts w:ascii="Times New Roman" w:hAnsi="Times New Roman" w:cs="Times New Roman"/>
              </w:rPr>
              <w:t>Election of School Captain</w:t>
            </w:r>
          </w:p>
        </w:tc>
      </w:tr>
      <w:tr w:rsidR="00C63384" w:rsidRPr="007D7880" w14:paraId="460D21FB" w14:textId="77777777" w:rsidTr="003213C5">
        <w:tc>
          <w:tcPr>
            <w:tcW w:w="1219" w:type="dxa"/>
          </w:tcPr>
          <w:p w14:paraId="59ECBBE2" w14:textId="49B022F3" w:rsidR="00C63384" w:rsidRPr="007D7880" w:rsidRDefault="00C6338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/06/2023</w:t>
            </w:r>
          </w:p>
        </w:tc>
        <w:tc>
          <w:tcPr>
            <w:tcW w:w="1440" w:type="dxa"/>
          </w:tcPr>
          <w:p w14:paraId="69F0B985" w14:textId="02EDA025" w:rsidR="00C63384" w:rsidRPr="007D7880" w:rsidRDefault="00C6338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turday</w:t>
            </w:r>
          </w:p>
        </w:tc>
        <w:tc>
          <w:tcPr>
            <w:tcW w:w="4680" w:type="dxa"/>
          </w:tcPr>
          <w:p w14:paraId="530A1D26" w14:textId="69F14CEE" w:rsidR="00C63384" w:rsidRPr="007D7880" w:rsidRDefault="00C6338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TA General Body</w:t>
            </w:r>
          </w:p>
        </w:tc>
      </w:tr>
      <w:tr w:rsidR="001D0D24" w:rsidRPr="007D7880" w14:paraId="6636B4DD" w14:textId="77777777" w:rsidTr="003213C5">
        <w:tc>
          <w:tcPr>
            <w:tcW w:w="1219" w:type="dxa"/>
          </w:tcPr>
          <w:p w14:paraId="6F044CBB" w14:textId="24300DA2" w:rsidR="001D0D24" w:rsidRDefault="001D0D2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/06/2023</w:t>
            </w:r>
          </w:p>
        </w:tc>
        <w:tc>
          <w:tcPr>
            <w:tcW w:w="1440" w:type="dxa"/>
          </w:tcPr>
          <w:p w14:paraId="13009B9F" w14:textId="41E4F020" w:rsidR="001D0D24" w:rsidRDefault="001D0D2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ursday</w:t>
            </w:r>
          </w:p>
        </w:tc>
        <w:tc>
          <w:tcPr>
            <w:tcW w:w="4680" w:type="dxa"/>
          </w:tcPr>
          <w:p w14:paraId="195ED5A4" w14:textId="4F27FD8F" w:rsidR="001D0D24" w:rsidRDefault="001D0D24" w:rsidP="00C63384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olouring</w:t>
            </w:r>
            <w:proofErr w:type="spellEnd"/>
            <w:r>
              <w:rPr>
                <w:rFonts w:ascii="Times New Roman" w:hAnsi="Times New Roman" w:cs="Times New Roman"/>
              </w:rPr>
              <w:t xml:space="preserve"> &amp; Drawing competition</w:t>
            </w:r>
          </w:p>
        </w:tc>
      </w:tr>
      <w:tr w:rsidR="001D0D24" w:rsidRPr="007D7880" w14:paraId="4831C705" w14:textId="77777777" w:rsidTr="003213C5">
        <w:tc>
          <w:tcPr>
            <w:tcW w:w="1219" w:type="dxa"/>
          </w:tcPr>
          <w:p w14:paraId="7932E26E" w14:textId="701662AC" w:rsidR="001D0D24" w:rsidRDefault="001D0D2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/06/2023</w:t>
            </w:r>
          </w:p>
        </w:tc>
        <w:tc>
          <w:tcPr>
            <w:tcW w:w="1440" w:type="dxa"/>
          </w:tcPr>
          <w:p w14:paraId="30259EC8" w14:textId="31F31B85" w:rsidR="001D0D24" w:rsidRDefault="001D0D2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iday</w:t>
            </w:r>
          </w:p>
        </w:tc>
        <w:tc>
          <w:tcPr>
            <w:tcW w:w="4680" w:type="dxa"/>
          </w:tcPr>
          <w:p w14:paraId="2E492C35" w14:textId="4B5D1B43" w:rsidR="001D0D24" w:rsidRDefault="001D0D2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auguration of House, Club &amp; </w:t>
            </w:r>
            <w:proofErr w:type="spellStart"/>
            <w:r>
              <w:rPr>
                <w:rFonts w:ascii="Times New Roman" w:hAnsi="Times New Roman" w:cs="Times New Roman"/>
              </w:rPr>
              <w:t>Eca</w:t>
            </w:r>
            <w:proofErr w:type="spellEnd"/>
          </w:p>
        </w:tc>
      </w:tr>
      <w:tr w:rsidR="001D0D24" w:rsidRPr="007D7880" w14:paraId="18E061DD" w14:textId="77777777" w:rsidTr="003213C5">
        <w:tc>
          <w:tcPr>
            <w:tcW w:w="1219" w:type="dxa"/>
          </w:tcPr>
          <w:p w14:paraId="44997118" w14:textId="6F9306AD" w:rsidR="001D0D24" w:rsidRDefault="001D0D2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/07/2023</w:t>
            </w:r>
          </w:p>
        </w:tc>
        <w:tc>
          <w:tcPr>
            <w:tcW w:w="1440" w:type="dxa"/>
          </w:tcPr>
          <w:p w14:paraId="4D948F84" w14:textId="5EDFD3A5" w:rsidR="001D0D24" w:rsidRDefault="001D0D2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dnesday</w:t>
            </w:r>
          </w:p>
        </w:tc>
        <w:tc>
          <w:tcPr>
            <w:tcW w:w="4680" w:type="dxa"/>
          </w:tcPr>
          <w:p w14:paraId="5752A713" w14:textId="6E540412" w:rsidR="001D0D24" w:rsidRDefault="001D0D2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vestiture ceremony</w:t>
            </w:r>
          </w:p>
        </w:tc>
      </w:tr>
      <w:tr w:rsidR="00C63384" w:rsidRPr="007D7880" w14:paraId="277AA246" w14:textId="77777777" w:rsidTr="003213C5">
        <w:tc>
          <w:tcPr>
            <w:tcW w:w="1219" w:type="dxa"/>
          </w:tcPr>
          <w:p w14:paraId="600CD06A" w14:textId="55393975" w:rsidR="00C63384" w:rsidRDefault="00C6338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/07/2023</w:t>
            </w:r>
          </w:p>
        </w:tc>
        <w:tc>
          <w:tcPr>
            <w:tcW w:w="1440" w:type="dxa"/>
          </w:tcPr>
          <w:p w14:paraId="66A45436" w14:textId="70A82AEB" w:rsidR="00C63384" w:rsidRDefault="00C6338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nday</w:t>
            </w:r>
          </w:p>
        </w:tc>
        <w:tc>
          <w:tcPr>
            <w:tcW w:w="4680" w:type="dxa"/>
          </w:tcPr>
          <w:p w14:paraId="493F966D" w14:textId="63D8B12E" w:rsidR="00C63384" w:rsidRDefault="00C63384" w:rsidP="00C63384">
            <w:pPr>
              <w:rPr>
                <w:rFonts w:ascii="Times New Roman" w:hAnsi="Times New Roman" w:cs="Times New Roman"/>
              </w:rPr>
            </w:pPr>
            <w:r w:rsidRPr="007D7880">
              <w:rPr>
                <w:rFonts w:ascii="Times New Roman" w:hAnsi="Times New Roman" w:cs="Times New Roman"/>
              </w:rPr>
              <w:t>School Youth Festival</w:t>
            </w:r>
          </w:p>
        </w:tc>
      </w:tr>
      <w:tr w:rsidR="00C63384" w:rsidRPr="007D7880" w14:paraId="6A66520C" w14:textId="77777777" w:rsidTr="003213C5">
        <w:tc>
          <w:tcPr>
            <w:tcW w:w="1219" w:type="dxa"/>
          </w:tcPr>
          <w:p w14:paraId="41A69D28" w14:textId="1D8650BC" w:rsidR="00C63384" w:rsidRDefault="001D0D2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/08/2023</w:t>
            </w:r>
          </w:p>
        </w:tc>
        <w:tc>
          <w:tcPr>
            <w:tcW w:w="1440" w:type="dxa"/>
          </w:tcPr>
          <w:p w14:paraId="2FE7D4A2" w14:textId="4135602C" w:rsidR="00C63384" w:rsidRDefault="001D0D2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uesday</w:t>
            </w:r>
          </w:p>
        </w:tc>
        <w:tc>
          <w:tcPr>
            <w:tcW w:w="4680" w:type="dxa"/>
          </w:tcPr>
          <w:p w14:paraId="6BD5212B" w14:textId="33F99868" w:rsidR="00C63384" w:rsidRDefault="001D0D2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dependence Day </w:t>
            </w:r>
          </w:p>
        </w:tc>
      </w:tr>
      <w:tr w:rsidR="00C63384" w:rsidRPr="007D7880" w14:paraId="0F46578E" w14:textId="77777777" w:rsidTr="003213C5">
        <w:tc>
          <w:tcPr>
            <w:tcW w:w="1219" w:type="dxa"/>
          </w:tcPr>
          <w:p w14:paraId="00DD7899" w14:textId="69993218" w:rsidR="00C63384" w:rsidRPr="007D7880" w:rsidRDefault="00C6338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</w:t>
            </w:r>
            <w:r w:rsidRPr="007D7880">
              <w:rPr>
                <w:rFonts w:ascii="Times New Roman" w:hAnsi="Times New Roman" w:cs="Times New Roman"/>
              </w:rPr>
              <w:t>/0</w:t>
            </w:r>
            <w:r>
              <w:rPr>
                <w:rFonts w:ascii="Times New Roman" w:hAnsi="Times New Roman" w:cs="Times New Roman"/>
              </w:rPr>
              <w:t>8</w:t>
            </w:r>
            <w:r w:rsidRPr="007D7880"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>2023</w:t>
            </w:r>
          </w:p>
        </w:tc>
        <w:tc>
          <w:tcPr>
            <w:tcW w:w="1440" w:type="dxa"/>
          </w:tcPr>
          <w:p w14:paraId="4B6833F6" w14:textId="43B3ADE3" w:rsidR="00C63384" w:rsidRPr="007D7880" w:rsidRDefault="00C6338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ursday</w:t>
            </w:r>
          </w:p>
        </w:tc>
        <w:tc>
          <w:tcPr>
            <w:tcW w:w="4680" w:type="dxa"/>
          </w:tcPr>
          <w:p w14:paraId="779E4EEA" w14:textId="296EE383" w:rsidR="00C63384" w:rsidRPr="007D7880" w:rsidRDefault="00C63384" w:rsidP="00C63384">
            <w:pPr>
              <w:rPr>
                <w:rFonts w:ascii="Times New Roman" w:hAnsi="Times New Roman" w:cs="Times New Roman"/>
              </w:rPr>
            </w:pPr>
            <w:r w:rsidRPr="007D7880">
              <w:rPr>
                <w:rFonts w:ascii="Times New Roman" w:hAnsi="Times New Roman" w:cs="Times New Roman"/>
              </w:rPr>
              <w:t>1</w:t>
            </w:r>
            <w:r w:rsidRPr="007D7880">
              <w:rPr>
                <w:rFonts w:ascii="Times New Roman" w:hAnsi="Times New Roman" w:cs="Times New Roman"/>
                <w:vertAlign w:val="superscript"/>
              </w:rPr>
              <w:t>st</w:t>
            </w:r>
            <w:r w:rsidRPr="007D7880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7D7880">
              <w:rPr>
                <w:rFonts w:ascii="Times New Roman" w:hAnsi="Times New Roman" w:cs="Times New Roman"/>
              </w:rPr>
              <w:t>Mid Session</w:t>
            </w:r>
            <w:proofErr w:type="spellEnd"/>
            <w:r w:rsidRPr="007D7880">
              <w:rPr>
                <w:rFonts w:ascii="Times New Roman" w:hAnsi="Times New Roman" w:cs="Times New Roman"/>
              </w:rPr>
              <w:t xml:space="preserve"> Exam </w:t>
            </w:r>
          </w:p>
        </w:tc>
      </w:tr>
      <w:tr w:rsidR="00C63384" w:rsidRPr="007D7880" w14:paraId="330CE446" w14:textId="77777777" w:rsidTr="003213C5">
        <w:tc>
          <w:tcPr>
            <w:tcW w:w="1219" w:type="dxa"/>
          </w:tcPr>
          <w:p w14:paraId="51692B33" w14:textId="38F54F89" w:rsidR="00C63384" w:rsidRDefault="00C6338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/08/2</w:t>
            </w:r>
            <w:r w:rsidR="001D0D24">
              <w:rPr>
                <w:rFonts w:ascii="Times New Roman" w:hAnsi="Times New Roman" w:cs="Times New Roman"/>
              </w:rPr>
              <w:t>02</w:t>
            </w: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440" w:type="dxa"/>
          </w:tcPr>
          <w:p w14:paraId="4AAB2C5A" w14:textId="0FBE2E29" w:rsidR="00C63384" w:rsidRDefault="00C6338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iday</w:t>
            </w:r>
          </w:p>
        </w:tc>
        <w:tc>
          <w:tcPr>
            <w:tcW w:w="4680" w:type="dxa"/>
          </w:tcPr>
          <w:p w14:paraId="23D16498" w14:textId="22320DB0" w:rsidR="00C63384" w:rsidRPr="007D7880" w:rsidRDefault="00C63384" w:rsidP="00C63384">
            <w:pPr>
              <w:rPr>
                <w:rFonts w:ascii="Times New Roman" w:hAnsi="Times New Roman" w:cs="Times New Roman"/>
              </w:rPr>
            </w:pPr>
            <w:r w:rsidRPr="007D7880">
              <w:rPr>
                <w:rFonts w:ascii="Times New Roman" w:hAnsi="Times New Roman" w:cs="Times New Roman"/>
              </w:rPr>
              <w:t>School closes for Onam, Onam Celebration</w:t>
            </w:r>
          </w:p>
        </w:tc>
      </w:tr>
      <w:tr w:rsidR="00C63384" w:rsidRPr="007D7880" w14:paraId="7F6AADBA" w14:textId="77777777" w:rsidTr="003213C5">
        <w:tc>
          <w:tcPr>
            <w:tcW w:w="1219" w:type="dxa"/>
          </w:tcPr>
          <w:p w14:paraId="7CC8E7B7" w14:textId="35F90985" w:rsidR="00C63384" w:rsidRDefault="001D0D2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  <w:r w:rsidR="00C63384">
              <w:rPr>
                <w:rFonts w:ascii="Times New Roman" w:hAnsi="Times New Roman" w:cs="Times New Roman"/>
              </w:rPr>
              <w:t>4/09/2</w:t>
            </w:r>
            <w:r>
              <w:rPr>
                <w:rFonts w:ascii="Times New Roman" w:hAnsi="Times New Roman" w:cs="Times New Roman"/>
              </w:rPr>
              <w:t>02</w:t>
            </w:r>
            <w:r w:rsidR="00C6338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440" w:type="dxa"/>
          </w:tcPr>
          <w:p w14:paraId="426E4626" w14:textId="607A25C4" w:rsidR="00C63384" w:rsidRDefault="00C6338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nday</w:t>
            </w:r>
          </w:p>
        </w:tc>
        <w:tc>
          <w:tcPr>
            <w:tcW w:w="4680" w:type="dxa"/>
          </w:tcPr>
          <w:p w14:paraId="1B860496" w14:textId="47D9653C" w:rsidR="00C63384" w:rsidRPr="007D7880" w:rsidRDefault="00C63384" w:rsidP="00C63384">
            <w:pPr>
              <w:rPr>
                <w:rFonts w:ascii="Times New Roman" w:hAnsi="Times New Roman" w:cs="Times New Roman"/>
              </w:rPr>
            </w:pPr>
            <w:r w:rsidRPr="007D7880">
              <w:rPr>
                <w:rFonts w:ascii="Times New Roman" w:hAnsi="Times New Roman" w:cs="Times New Roman"/>
              </w:rPr>
              <w:t>School reopens after Onam holidays</w:t>
            </w:r>
          </w:p>
        </w:tc>
      </w:tr>
      <w:tr w:rsidR="001D0D24" w:rsidRPr="007D7880" w14:paraId="3F117808" w14:textId="77777777" w:rsidTr="003213C5">
        <w:tc>
          <w:tcPr>
            <w:tcW w:w="1219" w:type="dxa"/>
          </w:tcPr>
          <w:p w14:paraId="504B1127" w14:textId="28C6A5E8" w:rsidR="001D0D24" w:rsidRDefault="001D0D2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5/09/2023</w:t>
            </w:r>
          </w:p>
        </w:tc>
        <w:tc>
          <w:tcPr>
            <w:tcW w:w="1440" w:type="dxa"/>
          </w:tcPr>
          <w:p w14:paraId="6ADDDEB4" w14:textId="4DB86978" w:rsidR="001D0D24" w:rsidRDefault="001D0D2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uesday</w:t>
            </w:r>
          </w:p>
        </w:tc>
        <w:tc>
          <w:tcPr>
            <w:tcW w:w="4680" w:type="dxa"/>
          </w:tcPr>
          <w:p w14:paraId="5CB5A1EA" w14:textId="5CD2AC1C" w:rsidR="001D0D24" w:rsidRPr="007D7880" w:rsidRDefault="001D0D2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chers Day Celebration</w:t>
            </w:r>
          </w:p>
        </w:tc>
      </w:tr>
      <w:tr w:rsidR="00C63384" w:rsidRPr="007D7880" w14:paraId="0E74FB7D" w14:textId="77777777" w:rsidTr="003213C5">
        <w:tc>
          <w:tcPr>
            <w:tcW w:w="1219" w:type="dxa"/>
          </w:tcPr>
          <w:p w14:paraId="03CE394B" w14:textId="5DA10713" w:rsidR="00C63384" w:rsidRPr="007D7880" w:rsidRDefault="00C6338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/09/2023</w:t>
            </w:r>
          </w:p>
        </w:tc>
        <w:tc>
          <w:tcPr>
            <w:tcW w:w="1440" w:type="dxa"/>
          </w:tcPr>
          <w:p w14:paraId="1978A20E" w14:textId="452CCB73" w:rsidR="00C63384" w:rsidRPr="007D7880" w:rsidRDefault="00C6338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iday</w:t>
            </w:r>
          </w:p>
        </w:tc>
        <w:tc>
          <w:tcPr>
            <w:tcW w:w="4680" w:type="dxa"/>
          </w:tcPr>
          <w:p w14:paraId="43EDA237" w14:textId="29FD6982" w:rsidR="00C63384" w:rsidRPr="007D7880" w:rsidRDefault="00C63384" w:rsidP="00C63384">
            <w:pPr>
              <w:rPr>
                <w:rFonts w:ascii="Times New Roman" w:hAnsi="Times New Roman" w:cs="Times New Roman"/>
              </w:rPr>
            </w:pPr>
            <w:r w:rsidRPr="007D7880">
              <w:rPr>
                <w:rFonts w:ascii="Times New Roman" w:hAnsi="Times New Roman" w:cs="Times New Roman"/>
              </w:rPr>
              <w:t>Open Day for Parents</w:t>
            </w:r>
          </w:p>
        </w:tc>
      </w:tr>
      <w:tr w:rsidR="00C63384" w:rsidRPr="007D7880" w14:paraId="2565BFBF" w14:textId="77777777" w:rsidTr="003213C5">
        <w:tc>
          <w:tcPr>
            <w:tcW w:w="1219" w:type="dxa"/>
          </w:tcPr>
          <w:p w14:paraId="38E0A647" w14:textId="57643AA6" w:rsidR="00C63384" w:rsidRPr="007D7880" w:rsidRDefault="001D0D2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/09/2023</w:t>
            </w:r>
          </w:p>
        </w:tc>
        <w:tc>
          <w:tcPr>
            <w:tcW w:w="1440" w:type="dxa"/>
          </w:tcPr>
          <w:p w14:paraId="1D57D0A8" w14:textId="003C64B0" w:rsidR="00C63384" w:rsidRPr="007D7880" w:rsidRDefault="001D0D2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iday</w:t>
            </w:r>
          </w:p>
        </w:tc>
        <w:tc>
          <w:tcPr>
            <w:tcW w:w="4680" w:type="dxa"/>
          </w:tcPr>
          <w:p w14:paraId="4CEC6EDC" w14:textId="053A3548" w:rsidR="00C63384" w:rsidRPr="007D7880" w:rsidRDefault="001D0D2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ter making competition</w:t>
            </w:r>
          </w:p>
        </w:tc>
      </w:tr>
      <w:tr w:rsidR="00C63384" w:rsidRPr="007D7880" w14:paraId="1DBCA0B5" w14:textId="77777777" w:rsidTr="003213C5">
        <w:tc>
          <w:tcPr>
            <w:tcW w:w="1219" w:type="dxa"/>
          </w:tcPr>
          <w:p w14:paraId="387B803A" w14:textId="7B766509" w:rsidR="00C63384" w:rsidRPr="007D7880" w:rsidRDefault="001D0D2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2/10/2023</w:t>
            </w:r>
          </w:p>
        </w:tc>
        <w:tc>
          <w:tcPr>
            <w:tcW w:w="1440" w:type="dxa"/>
          </w:tcPr>
          <w:p w14:paraId="74F2F687" w14:textId="319EA2C0" w:rsidR="00C63384" w:rsidRPr="007D7880" w:rsidRDefault="001D0D2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nday </w:t>
            </w:r>
          </w:p>
        </w:tc>
        <w:tc>
          <w:tcPr>
            <w:tcW w:w="4680" w:type="dxa"/>
          </w:tcPr>
          <w:p w14:paraId="27E8817F" w14:textId="5BE682DE" w:rsidR="00C63384" w:rsidRPr="007D7880" w:rsidRDefault="001D0D2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 Union</w:t>
            </w:r>
          </w:p>
        </w:tc>
      </w:tr>
      <w:tr w:rsidR="001D0D24" w:rsidRPr="007D7880" w14:paraId="75C3DC45" w14:textId="77777777" w:rsidTr="003213C5">
        <w:tc>
          <w:tcPr>
            <w:tcW w:w="1219" w:type="dxa"/>
          </w:tcPr>
          <w:p w14:paraId="0FD327D1" w14:textId="416890BE" w:rsidR="001D0D24" w:rsidRDefault="001D0D2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/10/2023</w:t>
            </w:r>
          </w:p>
        </w:tc>
        <w:tc>
          <w:tcPr>
            <w:tcW w:w="1440" w:type="dxa"/>
          </w:tcPr>
          <w:p w14:paraId="32AB25C3" w14:textId="00949D7D" w:rsidR="001D0D24" w:rsidRDefault="001D0D2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uesday</w:t>
            </w:r>
          </w:p>
        </w:tc>
        <w:tc>
          <w:tcPr>
            <w:tcW w:w="4680" w:type="dxa"/>
          </w:tcPr>
          <w:p w14:paraId="6AD48374" w14:textId="5A6E0BC6" w:rsidR="001D0D24" w:rsidRDefault="001D0D2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ocial Service </w:t>
            </w:r>
            <w:proofErr w:type="spellStart"/>
            <w:r>
              <w:rPr>
                <w:rFonts w:ascii="Times New Roman" w:hAnsi="Times New Roman" w:cs="Times New Roman"/>
              </w:rPr>
              <w:t>Progarmme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C63384" w:rsidRPr="007D7880" w14:paraId="0C43F06E" w14:textId="77777777" w:rsidTr="003213C5">
        <w:tc>
          <w:tcPr>
            <w:tcW w:w="1219" w:type="dxa"/>
          </w:tcPr>
          <w:p w14:paraId="3FF03AF8" w14:textId="7204EBD3" w:rsidR="00C63384" w:rsidRDefault="001D0D2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/10/2023</w:t>
            </w:r>
          </w:p>
        </w:tc>
        <w:tc>
          <w:tcPr>
            <w:tcW w:w="1440" w:type="dxa"/>
          </w:tcPr>
          <w:p w14:paraId="7E13084B" w14:textId="170AC0C9" w:rsidR="00C63384" w:rsidRDefault="001D0D2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dnesday</w:t>
            </w:r>
          </w:p>
        </w:tc>
        <w:tc>
          <w:tcPr>
            <w:tcW w:w="4680" w:type="dxa"/>
          </w:tcPr>
          <w:p w14:paraId="3B321B09" w14:textId="59A22375" w:rsidR="00C63384" w:rsidRPr="007D7880" w:rsidRDefault="001D0D2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Pr="001D0D24">
              <w:rPr>
                <w:rFonts w:ascii="Times New Roman" w:hAnsi="Times New Roman" w:cs="Times New Roman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</w:rPr>
              <w:t xml:space="preserve"> Session Examination</w:t>
            </w:r>
          </w:p>
        </w:tc>
      </w:tr>
      <w:tr w:rsidR="00C63384" w:rsidRPr="007D7880" w14:paraId="1B312955" w14:textId="77777777" w:rsidTr="003213C5">
        <w:tc>
          <w:tcPr>
            <w:tcW w:w="1219" w:type="dxa"/>
          </w:tcPr>
          <w:p w14:paraId="07E2C440" w14:textId="1C962AF5" w:rsidR="00C63384" w:rsidRPr="007D7880" w:rsidRDefault="00C6338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/10/202</w:t>
            </w:r>
            <w:r w:rsidR="001D0D2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440" w:type="dxa"/>
          </w:tcPr>
          <w:p w14:paraId="218F9043" w14:textId="345F32FF" w:rsidR="00C63384" w:rsidRPr="007D7880" w:rsidRDefault="001D0D2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iday</w:t>
            </w:r>
          </w:p>
        </w:tc>
        <w:tc>
          <w:tcPr>
            <w:tcW w:w="4680" w:type="dxa"/>
          </w:tcPr>
          <w:p w14:paraId="1B9E18FC" w14:textId="26FBD252" w:rsidR="00C63384" w:rsidRPr="007D7880" w:rsidRDefault="001D0D2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uiz Competition &amp; Memory Test</w:t>
            </w:r>
          </w:p>
        </w:tc>
      </w:tr>
      <w:tr w:rsidR="00C63384" w:rsidRPr="007D7880" w14:paraId="65E66ED9" w14:textId="77777777" w:rsidTr="003213C5">
        <w:tc>
          <w:tcPr>
            <w:tcW w:w="1219" w:type="dxa"/>
          </w:tcPr>
          <w:p w14:paraId="238F268D" w14:textId="5F97098D" w:rsidR="00C63384" w:rsidRPr="007D7880" w:rsidRDefault="00C6338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/11/202</w:t>
            </w:r>
            <w:r w:rsidR="001D0D24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440" w:type="dxa"/>
          </w:tcPr>
          <w:p w14:paraId="45C6B9B4" w14:textId="596D7944" w:rsidR="00C63384" w:rsidRPr="007D7880" w:rsidRDefault="001D0D2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dnesday</w:t>
            </w:r>
          </w:p>
        </w:tc>
        <w:tc>
          <w:tcPr>
            <w:tcW w:w="4680" w:type="dxa"/>
          </w:tcPr>
          <w:p w14:paraId="73CEF6FE" w14:textId="77777777" w:rsidR="00C63384" w:rsidRPr="007D7880" w:rsidRDefault="00C63384" w:rsidP="00C63384">
            <w:pPr>
              <w:rPr>
                <w:rFonts w:ascii="Times New Roman" w:hAnsi="Times New Roman" w:cs="Times New Roman"/>
              </w:rPr>
            </w:pPr>
            <w:proofErr w:type="spellStart"/>
            <w:r w:rsidRPr="007D7880">
              <w:rPr>
                <w:rFonts w:ascii="Times New Roman" w:hAnsi="Times New Roman" w:cs="Times New Roman"/>
              </w:rPr>
              <w:t>Keralapiravi</w:t>
            </w:r>
            <w:proofErr w:type="spellEnd"/>
          </w:p>
        </w:tc>
      </w:tr>
      <w:tr w:rsidR="008D54C3" w:rsidRPr="007D7880" w14:paraId="492A109E" w14:textId="77777777" w:rsidTr="003213C5">
        <w:tc>
          <w:tcPr>
            <w:tcW w:w="1219" w:type="dxa"/>
          </w:tcPr>
          <w:p w14:paraId="6D4BBE05" w14:textId="1BE008C7" w:rsidR="008D54C3" w:rsidRDefault="008D54C3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/11/2023</w:t>
            </w:r>
          </w:p>
        </w:tc>
        <w:tc>
          <w:tcPr>
            <w:tcW w:w="1440" w:type="dxa"/>
          </w:tcPr>
          <w:p w14:paraId="0DC5B23E" w14:textId="66F3973A" w:rsidR="008D54C3" w:rsidRDefault="008D54C3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iday</w:t>
            </w:r>
          </w:p>
        </w:tc>
        <w:tc>
          <w:tcPr>
            <w:tcW w:w="4680" w:type="dxa"/>
          </w:tcPr>
          <w:p w14:paraId="7453AD3E" w14:textId="3D366E0E" w:rsidR="008D54C3" w:rsidRPr="007D7880" w:rsidRDefault="008D54C3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en House</w:t>
            </w:r>
          </w:p>
        </w:tc>
      </w:tr>
      <w:tr w:rsidR="00533012" w:rsidRPr="007D7880" w14:paraId="3A8C7CE2" w14:textId="77777777" w:rsidTr="003213C5">
        <w:tc>
          <w:tcPr>
            <w:tcW w:w="1219" w:type="dxa"/>
          </w:tcPr>
          <w:p w14:paraId="33E0BE06" w14:textId="09ACB672" w:rsidR="00533012" w:rsidRDefault="00533012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9/11/2023</w:t>
            </w:r>
          </w:p>
        </w:tc>
        <w:tc>
          <w:tcPr>
            <w:tcW w:w="1440" w:type="dxa"/>
          </w:tcPr>
          <w:p w14:paraId="4FE6CAF7" w14:textId="5CE7A21D" w:rsidR="00533012" w:rsidRDefault="00533012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ursday</w:t>
            </w:r>
          </w:p>
        </w:tc>
        <w:tc>
          <w:tcPr>
            <w:tcW w:w="4680" w:type="dxa"/>
          </w:tcPr>
          <w:p w14:paraId="64054DF4" w14:textId="24556B4A" w:rsidR="00533012" w:rsidRDefault="00533012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hool Picnic</w:t>
            </w:r>
          </w:p>
        </w:tc>
      </w:tr>
      <w:tr w:rsidR="00C63384" w:rsidRPr="007D7880" w14:paraId="04D7D4F5" w14:textId="77777777" w:rsidTr="003213C5">
        <w:tc>
          <w:tcPr>
            <w:tcW w:w="1219" w:type="dxa"/>
          </w:tcPr>
          <w:p w14:paraId="099744AB" w14:textId="2AE68EDC" w:rsidR="00C63384" w:rsidRPr="007D7880" w:rsidRDefault="00C63384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/11/202</w:t>
            </w:r>
            <w:r w:rsidR="008D54C3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440" w:type="dxa"/>
          </w:tcPr>
          <w:p w14:paraId="0B3200C8" w14:textId="482B8AB9" w:rsidR="00C63384" w:rsidRPr="007D7880" w:rsidRDefault="008D54C3" w:rsidP="00C633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uesday</w:t>
            </w:r>
          </w:p>
        </w:tc>
        <w:tc>
          <w:tcPr>
            <w:tcW w:w="4680" w:type="dxa"/>
          </w:tcPr>
          <w:p w14:paraId="1854B606" w14:textId="6DC04911" w:rsidR="00C63384" w:rsidRPr="007D7880" w:rsidRDefault="00C63384" w:rsidP="00C63384">
            <w:pPr>
              <w:rPr>
                <w:rFonts w:ascii="Times New Roman" w:hAnsi="Times New Roman" w:cs="Times New Roman"/>
              </w:rPr>
            </w:pPr>
            <w:r w:rsidRPr="007D7880">
              <w:rPr>
                <w:rFonts w:ascii="Times New Roman" w:hAnsi="Times New Roman" w:cs="Times New Roman"/>
              </w:rPr>
              <w:t>Children’s day</w:t>
            </w:r>
          </w:p>
        </w:tc>
      </w:tr>
      <w:tr w:rsidR="008D54C3" w:rsidRPr="007D7880" w14:paraId="254BCB39" w14:textId="77777777" w:rsidTr="003213C5">
        <w:tc>
          <w:tcPr>
            <w:tcW w:w="1219" w:type="dxa"/>
          </w:tcPr>
          <w:p w14:paraId="54376F58" w14:textId="69212472" w:rsidR="008D54C3" w:rsidRPr="007D7880" w:rsidRDefault="008D54C3" w:rsidP="008D54C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/11/2023</w:t>
            </w:r>
          </w:p>
        </w:tc>
        <w:tc>
          <w:tcPr>
            <w:tcW w:w="1440" w:type="dxa"/>
          </w:tcPr>
          <w:p w14:paraId="6DB76E1D" w14:textId="3780208D" w:rsidR="008D54C3" w:rsidRPr="007D7880" w:rsidRDefault="008D54C3" w:rsidP="008D54C3">
            <w:pPr>
              <w:rPr>
                <w:rFonts w:ascii="Times New Roman" w:hAnsi="Times New Roman" w:cs="Times New Roman"/>
              </w:rPr>
            </w:pPr>
            <w:r w:rsidRPr="007D7880">
              <w:rPr>
                <w:rFonts w:ascii="Times New Roman" w:hAnsi="Times New Roman" w:cs="Times New Roman"/>
              </w:rPr>
              <w:t>Friday</w:t>
            </w:r>
          </w:p>
        </w:tc>
        <w:tc>
          <w:tcPr>
            <w:tcW w:w="4680" w:type="dxa"/>
          </w:tcPr>
          <w:p w14:paraId="310844FF" w14:textId="496D93B8" w:rsidR="008D54C3" w:rsidRPr="007D7880" w:rsidRDefault="008D54C3" w:rsidP="008D54C3">
            <w:pPr>
              <w:rPr>
                <w:rFonts w:ascii="Times New Roman" w:hAnsi="Times New Roman" w:cs="Times New Roman"/>
              </w:rPr>
            </w:pPr>
            <w:r w:rsidRPr="007D7880">
              <w:rPr>
                <w:rFonts w:ascii="Times New Roman" w:hAnsi="Times New Roman" w:cs="Times New Roman"/>
              </w:rPr>
              <w:t>Sports day</w:t>
            </w:r>
          </w:p>
        </w:tc>
      </w:tr>
      <w:tr w:rsidR="008D54C3" w:rsidRPr="007D7880" w14:paraId="758B1A7E" w14:textId="77777777" w:rsidTr="003213C5">
        <w:tc>
          <w:tcPr>
            <w:tcW w:w="1219" w:type="dxa"/>
          </w:tcPr>
          <w:p w14:paraId="01A9F789" w14:textId="017434D8" w:rsidR="008D54C3" w:rsidRPr="007D7880" w:rsidRDefault="008D54C3" w:rsidP="008D54C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/11/2023</w:t>
            </w:r>
          </w:p>
        </w:tc>
        <w:tc>
          <w:tcPr>
            <w:tcW w:w="1440" w:type="dxa"/>
          </w:tcPr>
          <w:p w14:paraId="7089E60F" w14:textId="1ECA425E" w:rsidR="008D54C3" w:rsidRPr="007D7880" w:rsidRDefault="008D54C3" w:rsidP="008D54C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nday</w:t>
            </w:r>
          </w:p>
        </w:tc>
        <w:tc>
          <w:tcPr>
            <w:tcW w:w="4680" w:type="dxa"/>
          </w:tcPr>
          <w:p w14:paraId="754BBC7E" w14:textId="4E5FC4EF" w:rsidR="008D54C3" w:rsidRPr="007D7880" w:rsidRDefault="008D54C3" w:rsidP="008D54C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Outreach </w:t>
            </w:r>
            <w:proofErr w:type="spellStart"/>
            <w:r>
              <w:rPr>
                <w:rFonts w:ascii="Times New Roman" w:hAnsi="Times New Roman" w:cs="Times New Roman"/>
              </w:rPr>
              <w:t>programme</w:t>
            </w:r>
            <w:proofErr w:type="spellEnd"/>
          </w:p>
        </w:tc>
      </w:tr>
      <w:tr w:rsidR="008D54C3" w:rsidRPr="007D7880" w14:paraId="2C045288" w14:textId="77777777" w:rsidTr="003213C5">
        <w:tc>
          <w:tcPr>
            <w:tcW w:w="1219" w:type="dxa"/>
          </w:tcPr>
          <w:p w14:paraId="56DE511E" w14:textId="693A1D2C" w:rsidR="008D54C3" w:rsidRDefault="008D54C3" w:rsidP="008D54C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/11/2023</w:t>
            </w:r>
          </w:p>
        </w:tc>
        <w:tc>
          <w:tcPr>
            <w:tcW w:w="1440" w:type="dxa"/>
          </w:tcPr>
          <w:p w14:paraId="29DADEEA" w14:textId="56BA3152" w:rsidR="008D54C3" w:rsidRDefault="008D54C3" w:rsidP="008D54C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ursday</w:t>
            </w:r>
          </w:p>
        </w:tc>
        <w:tc>
          <w:tcPr>
            <w:tcW w:w="4680" w:type="dxa"/>
          </w:tcPr>
          <w:p w14:paraId="4CA689E1" w14:textId="3DE15ADA" w:rsidR="008D54C3" w:rsidRDefault="008D54C3" w:rsidP="008D54C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hibition</w:t>
            </w:r>
          </w:p>
        </w:tc>
      </w:tr>
      <w:tr w:rsidR="008D54C3" w:rsidRPr="007D7880" w14:paraId="53E7CFFD" w14:textId="77777777" w:rsidTr="003213C5">
        <w:tc>
          <w:tcPr>
            <w:tcW w:w="1219" w:type="dxa"/>
          </w:tcPr>
          <w:p w14:paraId="218006EA" w14:textId="3838C6A3" w:rsidR="008D54C3" w:rsidRDefault="008D54C3" w:rsidP="008D54C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/12/2023</w:t>
            </w:r>
          </w:p>
        </w:tc>
        <w:tc>
          <w:tcPr>
            <w:tcW w:w="1440" w:type="dxa"/>
          </w:tcPr>
          <w:p w14:paraId="4795FAE0" w14:textId="2F9A977B" w:rsidR="008D54C3" w:rsidRDefault="008D54C3" w:rsidP="008D54C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ursday</w:t>
            </w:r>
          </w:p>
        </w:tc>
        <w:tc>
          <w:tcPr>
            <w:tcW w:w="4680" w:type="dxa"/>
          </w:tcPr>
          <w:p w14:paraId="5FC6423C" w14:textId="2C54085B" w:rsidR="008D54C3" w:rsidRDefault="008D54C3" w:rsidP="008D54C3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X’Mas</w:t>
            </w:r>
            <w:proofErr w:type="spellEnd"/>
            <w:r>
              <w:rPr>
                <w:rFonts w:ascii="Times New Roman" w:hAnsi="Times New Roman" w:cs="Times New Roman"/>
              </w:rPr>
              <w:t xml:space="preserve"> Celebration</w:t>
            </w:r>
          </w:p>
        </w:tc>
      </w:tr>
      <w:tr w:rsidR="008D54C3" w:rsidRPr="007D7880" w14:paraId="68A4BC0F" w14:textId="77777777" w:rsidTr="003213C5">
        <w:tc>
          <w:tcPr>
            <w:tcW w:w="1219" w:type="dxa"/>
          </w:tcPr>
          <w:p w14:paraId="708FD526" w14:textId="575D5471" w:rsidR="008D54C3" w:rsidRPr="007D7880" w:rsidRDefault="008D54C3" w:rsidP="008D54C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/12/2023</w:t>
            </w:r>
          </w:p>
        </w:tc>
        <w:tc>
          <w:tcPr>
            <w:tcW w:w="1440" w:type="dxa"/>
          </w:tcPr>
          <w:p w14:paraId="58F10D03" w14:textId="1C9CDB28" w:rsidR="008D54C3" w:rsidRPr="007D7880" w:rsidRDefault="008D54C3" w:rsidP="008D54C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iday</w:t>
            </w:r>
          </w:p>
        </w:tc>
        <w:tc>
          <w:tcPr>
            <w:tcW w:w="4680" w:type="dxa"/>
          </w:tcPr>
          <w:p w14:paraId="328D0FD2" w14:textId="489050D1" w:rsidR="008D54C3" w:rsidRPr="007D7880" w:rsidRDefault="008D54C3" w:rsidP="008D54C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nual Day</w:t>
            </w:r>
          </w:p>
        </w:tc>
      </w:tr>
      <w:tr w:rsidR="008D54C3" w:rsidRPr="007D7880" w14:paraId="7D7D8D6E" w14:textId="77777777" w:rsidTr="003213C5">
        <w:tc>
          <w:tcPr>
            <w:tcW w:w="1219" w:type="dxa"/>
          </w:tcPr>
          <w:p w14:paraId="580F097B" w14:textId="58D0DC20" w:rsidR="008D54C3" w:rsidRPr="007D7880" w:rsidRDefault="008D54C3" w:rsidP="008D54C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/01/2024</w:t>
            </w:r>
          </w:p>
        </w:tc>
        <w:tc>
          <w:tcPr>
            <w:tcW w:w="1440" w:type="dxa"/>
          </w:tcPr>
          <w:p w14:paraId="53EB92C4" w14:textId="77777777" w:rsidR="008D54C3" w:rsidRPr="007D7880" w:rsidRDefault="008D54C3" w:rsidP="008D54C3">
            <w:pPr>
              <w:rPr>
                <w:rFonts w:ascii="Times New Roman" w:hAnsi="Times New Roman" w:cs="Times New Roman"/>
              </w:rPr>
            </w:pPr>
            <w:r w:rsidRPr="007D7880">
              <w:rPr>
                <w:rFonts w:ascii="Times New Roman" w:hAnsi="Times New Roman" w:cs="Times New Roman"/>
              </w:rPr>
              <w:t>Monday</w:t>
            </w:r>
          </w:p>
        </w:tc>
        <w:tc>
          <w:tcPr>
            <w:tcW w:w="4680" w:type="dxa"/>
          </w:tcPr>
          <w:p w14:paraId="0F6A564D" w14:textId="77777777" w:rsidR="008D54C3" w:rsidRPr="007D7880" w:rsidRDefault="008D54C3" w:rsidP="008D54C3">
            <w:pPr>
              <w:rPr>
                <w:rFonts w:ascii="Times New Roman" w:hAnsi="Times New Roman" w:cs="Times New Roman"/>
              </w:rPr>
            </w:pPr>
            <w:r w:rsidRPr="007D7880">
              <w:rPr>
                <w:rFonts w:ascii="Times New Roman" w:hAnsi="Times New Roman" w:cs="Times New Roman"/>
              </w:rPr>
              <w:t>Reopening after X’ Mas holidays</w:t>
            </w:r>
          </w:p>
        </w:tc>
      </w:tr>
      <w:tr w:rsidR="008D54C3" w:rsidRPr="007D7880" w14:paraId="13A818EE" w14:textId="77777777" w:rsidTr="003213C5">
        <w:tc>
          <w:tcPr>
            <w:tcW w:w="1219" w:type="dxa"/>
          </w:tcPr>
          <w:p w14:paraId="54A79D69" w14:textId="3E84E0B0" w:rsidR="008D54C3" w:rsidRPr="007D7880" w:rsidRDefault="00533012" w:rsidP="008D54C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</w:t>
            </w:r>
            <w:r w:rsidR="008D54C3" w:rsidRPr="007D7880">
              <w:rPr>
                <w:rFonts w:ascii="Times New Roman" w:hAnsi="Times New Roman" w:cs="Times New Roman"/>
              </w:rPr>
              <w:t>/01/</w:t>
            </w:r>
            <w:r w:rsidR="008D54C3">
              <w:rPr>
                <w:rFonts w:ascii="Times New Roman" w:hAnsi="Times New Roman" w:cs="Times New Roman"/>
              </w:rPr>
              <w:t>202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440" w:type="dxa"/>
          </w:tcPr>
          <w:p w14:paraId="3D4EA714" w14:textId="37D7E444" w:rsidR="008D54C3" w:rsidRPr="007D7880" w:rsidRDefault="008D54C3" w:rsidP="008D54C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nday</w:t>
            </w:r>
          </w:p>
        </w:tc>
        <w:tc>
          <w:tcPr>
            <w:tcW w:w="4680" w:type="dxa"/>
          </w:tcPr>
          <w:p w14:paraId="0D6C6D41" w14:textId="17341F10" w:rsidR="008D54C3" w:rsidRPr="007D7880" w:rsidRDefault="008D54C3" w:rsidP="008D54C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Pr="00716F89">
              <w:rPr>
                <w:rFonts w:ascii="Times New Roman" w:hAnsi="Times New Roman" w:cs="Times New Roman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533012">
              <w:rPr>
                <w:rFonts w:ascii="Times New Roman" w:hAnsi="Times New Roman" w:cs="Times New Roman"/>
              </w:rPr>
              <w:t>Mid Session</w:t>
            </w:r>
            <w:proofErr w:type="spellEnd"/>
            <w:r>
              <w:rPr>
                <w:rFonts w:ascii="Times New Roman" w:hAnsi="Times New Roman" w:cs="Times New Roman"/>
              </w:rPr>
              <w:t xml:space="preserve"> Exam</w:t>
            </w:r>
          </w:p>
        </w:tc>
      </w:tr>
      <w:tr w:rsidR="008D54C3" w:rsidRPr="007D7880" w14:paraId="5F5A5F89" w14:textId="77777777" w:rsidTr="003213C5">
        <w:tc>
          <w:tcPr>
            <w:tcW w:w="1219" w:type="dxa"/>
          </w:tcPr>
          <w:p w14:paraId="32D10C6C" w14:textId="39B234F2" w:rsidR="008D54C3" w:rsidRPr="007D7880" w:rsidRDefault="00533012" w:rsidP="008D54C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/02/2024</w:t>
            </w:r>
          </w:p>
        </w:tc>
        <w:tc>
          <w:tcPr>
            <w:tcW w:w="1440" w:type="dxa"/>
          </w:tcPr>
          <w:p w14:paraId="18D65A49" w14:textId="64ED7F59" w:rsidR="008D54C3" w:rsidRPr="007D7880" w:rsidRDefault="008D54C3" w:rsidP="008D54C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turday</w:t>
            </w:r>
          </w:p>
        </w:tc>
        <w:tc>
          <w:tcPr>
            <w:tcW w:w="4680" w:type="dxa"/>
          </w:tcPr>
          <w:p w14:paraId="72526E32" w14:textId="4A936056" w:rsidR="008D54C3" w:rsidRPr="007D7880" w:rsidRDefault="00533012" w:rsidP="008D54C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rents day</w:t>
            </w:r>
          </w:p>
        </w:tc>
      </w:tr>
      <w:tr w:rsidR="008D54C3" w:rsidRPr="007D7880" w14:paraId="39619110" w14:textId="77777777" w:rsidTr="003213C5">
        <w:tc>
          <w:tcPr>
            <w:tcW w:w="1219" w:type="dxa"/>
          </w:tcPr>
          <w:p w14:paraId="290FEFD9" w14:textId="10ADB8DB" w:rsidR="008D54C3" w:rsidRPr="007D7880" w:rsidRDefault="00533012" w:rsidP="008D54C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/03/2024</w:t>
            </w:r>
          </w:p>
        </w:tc>
        <w:tc>
          <w:tcPr>
            <w:tcW w:w="1440" w:type="dxa"/>
          </w:tcPr>
          <w:p w14:paraId="637132F1" w14:textId="40997F25" w:rsidR="008D54C3" w:rsidRPr="007D7880" w:rsidRDefault="00533012" w:rsidP="008D54C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dnesday</w:t>
            </w:r>
          </w:p>
        </w:tc>
        <w:tc>
          <w:tcPr>
            <w:tcW w:w="4680" w:type="dxa"/>
          </w:tcPr>
          <w:p w14:paraId="08BC42F6" w14:textId="242B1A52" w:rsidR="008D54C3" w:rsidRPr="007D7880" w:rsidRDefault="00533012" w:rsidP="008D54C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raduation Day</w:t>
            </w:r>
          </w:p>
        </w:tc>
      </w:tr>
      <w:tr w:rsidR="008D54C3" w:rsidRPr="007D7880" w14:paraId="64F964BE" w14:textId="77777777" w:rsidTr="003213C5">
        <w:tc>
          <w:tcPr>
            <w:tcW w:w="1219" w:type="dxa"/>
          </w:tcPr>
          <w:p w14:paraId="6F06E767" w14:textId="3F4011CC" w:rsidR="008D54C3" w:rsidRPr="007D7880" w:rsidRDefault="00533012" w:rsidP="008D54C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/03/2024</w:t>
            </w:r>
          </w:p>
        </w:tc>
        <w:tc>
          <w:tcPr>
            <w:tcW w:w="1440" w:type="dxa"/>
          </w:tcPr>
          <w:p w14:paraId="76E85D64" w14:textId="1CA04E22" w:rsidR="008D54C3" w:rsidRPr="007D7880" w:rsidRDefault="00533012" w:rsidP="008D54C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ursday</w:t>
            </w:r>
          </w:p>
        </w:tc>
        <w:tc>
          <w:tcPr>
            <w:tcW w:w="4680" w:type="dxa"/>
          </w:tcPr>
          <w:p w14:paraId="4B53B2A6" w14:textId="669CF222" w:rsidR="008D54C3" w:rsidRPr="007D7880" w:rsidRDefault="00533012" w:rsidP="008D54C3">
            <w:pPr>
              <w:rPr>
                <w:rFonts w:ascii="Times New Roman" w:hAnsi="Times New Roman" w:cs="Times New Roman"/>
              </w:rPr>
            </w:pPr>
            <w:r w:rsidRPr="007D7880">
              <w:rPr>
                <w:rFonts w:ascii="Times New Roman" w:hAnsi="Times New Roman" w:cs="Times New Roman"/>
              </w:rPr>
              <w:t>Annual examination</w:t>
            </w:r>
          </w:p>
        </w:tc>
      </w:tr>
      <w:tr w:rsidR="00533012" w:rsidRPr="007D7880" w14:paraId="2B60AEDC" w14:textId="77777777" w:rsidTr="003213C5">
        <w:tc>
          <w:tcPr>
            <w:tcW w:w="1219" w:type="dxa"/>
          </w:tcPr>
          <w:p w14:paraId="4E9AB014" w14:textId="66C13D78" w:rsidR="00533012" w:rsidRPr="007D7880" w:rsidRDefault="00533012" w:rsidP="0053301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</w:t>
            </w:r>
            <w:r w:rsidRPr="007D7880">
              <w:rPr>
                <w:rFonts w:ascii="Times New Roman" w:hAnsi="Times New Roman" w:cs="Times New Roman"/>
              </w:rPr>
              <w:t>/03/</w:t>
            </w:r>
            <w:r>
              <w:rPr>
                <w:rFonts w:ascii="Times New Roman" w:hAnsi="Times New Roman" w:cs="Times New Roman"/>
              </w:rPr>
              <w:t>202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440" w:type="dxa"/>
          </w:tcPr>
          <w:p w14:paraId="1F61CE0D" w14:textId="323AF981" w:rsidR="00533012" w:rsidRPr="007D7880" w:rsidRDefault="00533012" w:rsidP="0053301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ednesday</w:t>
            </w:r>
          </w:p>
        </w:tc>
        <w:tc>
          <w:tcPr>
            <w:tcW w:w="4680" w:type="dxa"/>
          </w:tcPr>
          <w:p w14:paraId="062A99F3" w14:textId="1B8287AF" w:rsidR="00533012" w:rsidRPr="007D7880" w:rsidRDefault="00533012" w:rsidP="00533012">
            <w:pPr>
              <w:rPr>
                <w:rFonts w:ascii="Times New Roman" w:hAnsi="Times New Roman" w:cs="Times New Roman"/>
              </w:rPr>
            </w:pPr>
            <w:r w:rsidRPr="007D7880">
              <w:rPr>
                <w:rFonts w:ascii="Times New Roman" w:hAnsi="Times New Roman" w:cs="Times New Roman"/>
              </w:rPr>
              <w:t>School closes for summer vacation</w:t>
            </w:r>
          </w:p>
        </w:tc>
      </w:tr>
    </w:tbl>
    <w:p w14:paraId="3C7E8390" w14:textId="320216C9" w:rsidR="00A062AF" w:rsidRDefault="00A062AF" w:rsidP="00A062AF">
      <w:pPr>
        <w:rPr>
          <w:rFonts w:ascii="Times New Roman" w:hAnsi="Times New Roman" w:cs="Times New Roman"/>
        </w:rPr>
      </w:pPr>
    </w:p>
    <w:p w14:paraId="1530EDF2" w14:textId="112516FD" w:rsidR="001646CA" w:rsidRDefault="001646CA" w:rsidP="00A062AF">
      <w:pPr>
        <w:rPr>
          <w:rFonts w:ascii="Times New Roman" w:hAnsi="Times New Roman" w:cs="Times New Roman"/>
        </w:rPr>
      </w:pPr>
    </w:p>
    <w:p w14:paraId="56EF929E" w14:textId="3FD8A5C5" w:rsidR="001646CA" w:rsidRDefault="001646CA" w:rsidP="00A062AF">
      <w:pPr>
        <w:rPr>
          <w:rFonts w:ascii="Times New Roman" w:hAnsi="Times New Roman" w:cs="Times New Roman"/>
        </w:rPr>
      </w:pPr>
    </w:p>
    <w:sectPr w:rsidR="001646CA" w:rsidSect="0081294E">
      <w:pgSz w:w="11906" w:h="16838" w:code="9"/>
      <w:pgMar w:top="864" w:right="864" w:bottom="864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1tjAyNrUwtTSzMLJU0lEKTi0uzszPAykwrAUA2tzghywAAAA="/>
  </w:docVars>
  <w:rsids>
    <w:rsidRoot w:val="00A062AF"/>
    <w:rsid w:val="000528DA"/>
    <w:rsid w:val="001646CA"/>
    <w:rsid w:val="001919A3"/>
    <w:rsid w:val="001D0D24"/>
    <w:rsid w:val="00251285"/>
    <w:rsid w:val="002F2181"/>
    <w:rsid w:val="003213C5"/>
    <w:rsid w:val="003F57CC"/>
    <w:rsid w:val="00473909"/>
    <w:rsid w:val="00533012"/>
    <w:rsid w:val="00551873"/>
    <w:rsid w:val="005B52E9"/>
    <w:rsid w:val="00662F8F"/>
    <w:rsid w:val="00716F89"/>
    <w:rsid w:val="007343D4"/>
    <w:rsid w:val="007D7880"/>
    <w:rsid w:val="00804984"/>
    <w:rsid w:val="0081294E"/>
    <w:rsid w:val="008278D5"/>
    <w:rsid w:val="008D54C3"/>
    <w:rsid w:val="00A062AF"/>
    <w:rsid w:val="00AD497C"/>
    <w:rsid w:val="00B00C6C"/>
    <w:rsid w:val="00C63384"/>
    <w:rsid w:val="00C6534D"/>
    <w:rsid w:val="00F42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D227E7"/>
  <w15:chartTrackingRefBased/>
  <w15:docId w15:val="{7180AA74-5C5E-447A-9252-11C00EA7E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062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129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294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8</Words>
  <Characters>135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ont Office</dc:creator>
  <cp:keywords/>
  <dc:description/>
  <cp:lastModifiedBy>FRONT OFFICE</cp:lastModifiedBy>
  <cp:revision>2</cp:revision>
  <cp:lastPrinted>2021-03-26T07:23:00Z</cp:lastPrinted>
  <dcterms:created xsi:type="dcterms:W3CDTF">2024-02-23T05:39:00Z</dcterms:created>
  <dcterms:modified xsi:type="dcterms:W3CDTF">2024-02-23T05:39:00Z</dcterms:modified>
</cp:coreProperties>
</file>